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3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>, N = 16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>, N = 19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5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35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5, 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60, 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58, 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65, 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le_Phys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5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5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5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ily_P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5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45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58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45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45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50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52, 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48, 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52, 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le_Emot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0, 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0, 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0, 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IQR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2T12:47:07Z</dcterms:created>
  <dcterms:modified xsi:type="dcterms:W3CDTF">2024-06-02T12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